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5030-Project.R</w:t>
      </w:r>
    </w:p>
    <w:p>
      <w:pPr>
        <w:pStyle w:val="Author"/>
      </w:pPr>
      <w:r>
        <w:t xml:space="preserve">aaronpopyk</w:t>
      </w:r>
    </w:p>
    <w:p>
      <w:pPr>
        <w:pStyle w:val="Date"/>
      </w:pPr>
      <w:r>
        <w:t xml:space="preserve">2021-12-14</w:t>
      </w:r>
    </w:p>
    <w:p>
      <w:pPr>
        <w:pStyle w:val="SourceCode"/>
      </w:pP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aaronpopyk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dgraph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NormalTok"/>
        </w:rPr>
        <w:t xml:space="preserve">T)</w:t>
      </w:r>
      <w:r>
        <w:br/>
      </w:r>
      <w:r>
        <w:br/>
      </w:r>
      <w:r>
        <w:rPr>
          <w:rStyle w:val="NormalTok"/>
        </w:rPr>
        <w:t xml:space="preserve">cp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PILFESL_PC1</w:t>
      </w:r>
      <w:r>
        <w:br/>
      </w:r>
      <w:r>
        <w:rPr>
          <w:rStyle w:val="NormalTok"/>
        </w:rPr>
        <w:t xml:space="preserve">m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GMBASE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pi)</w:t>
      </w:r>
      <w:r>
        <w:br/>
      </w:r>
      <w:r>
        <w:rPr>
          <w:rStyle w:val="NormalTok"/>
        </w:rPr>
        <w:t xml:space="preserve">CP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CPI[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pi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pi[i]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mb)</w:t>
      </w:r>
      <w:r>
        <w:br/>
      </w:r>
      <w:r>
        <w:rPr>
          <w:rStyle w:val="NormalTok"/>
        </w:rPr>
        <w:t xml:space="preserve">M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m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MB[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b[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b[i]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CommentTok"/>
        </w:rPr>
        <w:t xml:space="preserve"># Maximize Pearson's r </w:t>
      </w:r>
      <w:r>
        <w:br/>
      </w:r>
      <w:r>
        <w:br/>
      </w:r>
      <w:r>
        <w:rPr>
          <w:rStyle w:val="NormalTok"/>
        </w:rPr>
        <w:t xml:space="preserve">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4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MB[t], CPI[t]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r[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MB[t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], CPI[t]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Monthly Observation (i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Pearson's Coefficient (r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Correlation Plot of (M0 - i) and CPI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5030-Projec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r)</w:t>
      </w:r>
    </w:p>
    <w:p>
      <w:pPr>
        <w:pStyle w:val="SourceCode"/>
      </w:pPr>
      <w:r>
        <w:rPr>
          <w:rStyle w:val="VerbatimChar"/>
        </w:rPr>
        <w:t xml:space="preserve">## [1] 0.3593724</w:t>
      </w:r>
    </w:p>
    <w:p>
      <w:pPr>
        <w:pStyle w:val="SourceCode"/>
      </w:pPr>
      <w:r>
        <w:rPr>
          <w:rStyle w:val="FunctionTok"/>
        </w:rPr>
        <w:t xml:space="preserve">which.max</w:t>
      </w:r>
      <w:r>
        <w:rPr>
          <w:rStyle w:val="NormalTok"/>
        </w:rPr>
        <w:t xml:space="preserve">(r)</w:t>
      </w:r>
    </w:p>
    <w:p>
      <w:pPr>
        <w:pStyle w:val="SourceCode"/>
      </w:pPr>
      <w:r>
        <w:rPr>
          <w:rStyle w:val="VerbatimChar"/>
        </w:rPr>
        <w:t xml:space="preserve">## [1] 13</w:t>
      </w:r>
    </w:p>
    <w:p>
      <w:pPr>
        <w:pStyle w:val="SourceCode"/>
      </w:pPr>
      <w:r>
        <w:rPr>
          <w:rStyle w:val="CommentTok"/>
        </w:rPr>
        <w:t xml:space="preserve"># 1985-2021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b, cpi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Monetary Base ($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Consumer Price Index (%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M0 &amp; CPI (Jan.1985-Sept.2021, before adj.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5030-Project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M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PI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B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PI ~ MB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41032 -0.08653 -0.00771  0.06887  1.368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</w:t>
      </w:r>
      <w:r>
        <w:br/>
      </w:r>
      <w:r>
        <w:rPr>
          <w:rStyle w:val="VerbatimChar"/>
        </w:rPr>
        <w:t xml:space="preserve">## (Intercept)  3.174e-03  7.486e-03   0.424  0.67180   </w:t>
      </w:r>
      <w:r>
        <w:br/>
      </w:r>
      <w:r>
        <w:rPr>
          <w:rStyle w:val="VerbatimChar"/>
        </w:rPr>
        <w:t xml:space="preserve">## MB          -2.989e-07  9.796e-08  -3.051  0.00242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543 on 438 degrees of freedom</w:t>
      </w:r>
      <w:r>
        <w:br/>
      </w:r>
      <w:r>
        <w:rPr>
          <w:rStyle w:val="VerbatimChar"/>
        </w:rPr>
        <w:t xml:space="preserve">## Multiple R-squared:  0.02081,    Adjusted R-squared:  0.01857 </w:t>
      </w:r>
      <w:r>
        <w:br/>
      </w:r>
      <w:r>
        <w:rPr>
          <w:rStyle w:val="VerbatimChar"/>
        </w:rPr>
        <w:t xml:space="preserve">## F-statistic: 9.308 on 1 and 438 DF,  p-value: 0.00242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B, 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LM1)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Adj.Monetary Base (Jan.1985-Sept.2021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5030-Project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LM1)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Monthly Observation (Jan.1985-Sept.2021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5030-Project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LM1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5030-Project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1985-2008</w:t>
      </w:r>
      <w:r>
        <w:br/>
      </w:r>
      <w:r>
        <w:br/>
      </w:r>
      <w:r>
        <w:rPr>
          <w:rStyle w:val="NormalTok"/>
        </w:rPr>
        <w:t xml:space="preserve">t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8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b[t2],cpi[t2]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Monetary Base ($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Consumer Price Index (%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M0 &amp; CPI (Jan.1985-Aug.2008, before adj.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5030-Project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B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B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7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PI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PI[</w:t>
      </w:r>
      <w:r>
        <w:rPr>
          <w:rStyle w:val="DecValTok"/>
        </w:rPr>
        <w:t xml:space="preserve">1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85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B2,CPI2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Monetary Base ($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Consumer Price Index (%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M0 &amp; CPI (Jan.1985-Aug.2008, after adj.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M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PI2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B2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PI2 ~ MB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38330 -0.09056 -0.00288  0.07603  0.382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</w:t>
      </w:r>
      <w:r>
        <w:br/>
      </w:r>
      <w:r>
        <w:rPr>
          <w:rStyle w:val="VerbatimChar"/>
        </w:rPr>
        <w:t xml:space="preserve">## (Intercept) -1.253e-02  9.104e-03  -1.377    0.170</w:t>
      </w:r>
      <w:r>
        <w:br/>
      </w:r>
      <w:r>
        <w:rPr>
          <w:rStyle w:val="VerbatimChar"/>
        </w:rPr>
        <w:t xml:space="preserve">## MB2          2.326e-06  1.865e-06   1.248    0.2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325 on 270 degrees of freedom</w:t>
      </w:r>
      <w:r>
        <w:br/>
      </w:r>
      <w:r>
        <w:rPr>
          <w:rStyle w:val="VerbatimChar"/>
        </w:rPr>
        <w:t xml:space="preserve">## Multiple R-squared:  0.005731,   Adjusted R-squared:  0.002049 </w:t>
      </w:r>
      <w:r>
        <w:br/>
      </w:r>
      <w:r>
        <w:rPr>
          <w:rStyle w:val="VerbatimChar"/>
        </w:rPr>
        <w:t xml:space="preserve">## F-statistic: 1.556 on 1 and 270 DF,  p-value: 0.2133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B2, CPI2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Monetary Base ($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Consumer Price Index (%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M0 &amp; CPI (Jan.1985-Aug.2008, after adj.)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LM2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5030-Project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B2, 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LM2)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Monetary Base ($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Residual Plot (Jan.1985-Aug.2008, after adj.)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5030-Project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LM2)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Monthly Observation (Time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Residual Index Plot (Jan.1985-Aug.2008)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5030-Project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LM2)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Normal Q-Q Plot (Jan.1985-Aug.2008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5030-Project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2008-2021</w:t>
      </w:r>
      <w:r>
        <w:br/>
      </w:r>
      <w:r>
        <w:br/>
      </w:r>
      <w:r>
        <w:rPr>
          <w:rStyle w:val="NormalTok"/>
        </w:rPr>
        <w:t xml:space="preserve">t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8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4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b[t3],cpi[t3]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Monetary Base ($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Consumer Price Index (%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M0 &amp; CPI (Sept.2008-Sept.2021, before adj.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5030-Project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B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B[</w:t>
      </w:r>
      <w:r>
        <w:rPr>
          <w:rStyle w:val="DecValTok"/>
        </w:rPr>
        <w:t xml:space="preserve">28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27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PI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PI[</w:t>
      </w:r>
      <w:r>
        <w:rPr>
          <w:rStyle w:val="DecValTok"/>
        </w:rPr>
        <w:t xml:space="preserve">298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4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B3,CPI3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Monetary Base ($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Consumer Price Index (%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M0 &amp; CPI (Sept.2008-Sept.2021, after adj.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M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PI3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B3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PI3 ~ MB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66932 -0.08230 -0.01016  0.07930  0.992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-4.325e-03  1.417e-02  -0.305    0.761    </w:t>
      </w:r>
      <w:r>
        <w:br/>
      </w:r>
      <w:r>
        <w:rPr>
          <w:rStyle w:val="VerbatimChar"/>
        </w:rPr>
        <w:t xml:space="preserve">## MB3          7.546e-07  1.138e-07   6.632 6.53e-10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654 on 141 degrees of freedom</w:t>
      </w:r>
      <w:r>
        <w:br/>
      </w:r>
      <w:r>
        <w:rPr>
          <w:rStyle w:val="VerbatimChar"/>
        </w:rPr>
        <w:t xml:space="preserve">## Multiple R-squared:  0.2378, Adjusted R-squared:  0.2324 </w:t>
      </w:r>
      <w:r>
        <w:br/>
      </w:r>
      <w:r>
        <w:rPr>
          <w:rStyle w:val="VerbatimChar"/>
        </w:rPr>
        <w:t xml:space="preserve">## F-statistic: 43.99 on 1 and 141 DF,  p-value: 6.535e-10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B3, CPI3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Monetary Base ($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Consumer Price Index (%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M0 &amp; CPI (Sept.2008-Sept.2021, after adj.)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LM3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5030-Project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B3, 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LM3)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Monetary Base ($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Residual Plot (Sept.2008-Sept.2021, after adj.)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5030-Project_files/figure-docx/unnamed-chunk-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LM3)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Monthly Observation (Time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Residual Index Plot (Sept.2008-Sept.2021)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5030-Project_files/figure-docx/unnamed-chunk-1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LM3)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Normal Q-Q Plot (Sept.2008-Sept.2021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5030-Project_files/figure-docx/unnamed-chunk-1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5030-Project.R</dc:title>
  <dc:creator>aaronpopyk</dc:creator>
  <cp:keywords/>
  <dcterms:created xsi:type="dcterms:W3CDTF">2021-12-15T00:26:37Z</dcterms:created>
  <dcterms:modified xsi:type="dcterms:W3CDTF">2021-12-15T00:2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12-14</vt:lpwstr>
  </property>
</Properties>
</file>